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628D6" w14:textId="77777777" w:rsidR="008A1F6E" w:rsidRDefault="008A1F6E" w:rsidP="00DA68F5">
      <w:pPr>
        <w:pStyle w:val="Heading1"/>
        <w:spacing w:before="0"/>
        <w:jc w:val="center"/>
        <w:rPr>
          <w:rFonts w:ascii="Times New Roman" w:hAnsi="Times New Roman" w:cs="Times New Roman"/>
          <w:color w:val="F76902"/>
          <w:sz w:val="36"/>
          <w:szCs w:val="36"/>
        </w:rPr>
      </w:pPr>
    </w:p>
    <w:p w14:paraId="241D6C34" w14:textId="7FB7AB5E" w:rsidR="00DA68F5" w:rsidRPr="0047096D" w:rsidRDefault="00DA68F5" w:rsidP="00DA68F5">
      <w:pPr>
        <w:pStyle w:val="Heading1"/>
        <w:spacing w:before="0"/>
        <w:jc w:val="center"/>
        <w:rPr>
          <w:color w:val="F76902"/>
        </w:rPr>
      </w:pPr>
      <w:r w:rsidRPr="0047096D">
        <w:rPr>
          <w:rFonts w:ascii="Times New Roman" w:hAnsi="Times New Roman" w:cs="Times New Roman"/>
          <w:color w:val="F76902"/>
          <w:sz w:val="36"/>
          <w:szCs w:val="36"/>
        </w:rPr>
        <w:t>NSSA221 Systems Administration</w:t>
      </w:r>
      <w:r w:rsidRPr="0047096D">
        <w:rPr>
          <w:color w:val="F76902"/>
        </w:rPr>
        <w:t xml:space="preserve"> </w:t>
      </w:r>
      <w:r w:rsidR="004162B1" w:rsidRPr="0047096D">
        <w:rPr>
          <w:color w:val="F76902"/>
        </w:rPr>
        <w:t>I</w:t>
      </w:r>
    </w:p>
    <w:p w14:paraId="17CCDF4F" w14:textId="68398E14" w:rsidR="00A96482" w:rsidRPr="0047096D" w:rsidRDefault="001322B6" w:rsidP="00DA68F5">
      <w:pPr>
        <w:pStyle w:val="Heading1"/>
        <w:spacing w:before="0"/>
        <w:jc w:val="center"/>
        <w:rPr>
          <w:b w:val="0"/>
          <w:color w:val="F76902"/>
          <w:sz w:val="32"/>
        </w:rPr>
      </w:pPr>
      <w:r w:rsidRPr="0047096D">
        <w:rPr>
          <w:b w:val="0"/>
          <w:color w:val="F76902"/>
          <w:sz w:val="32"/>
        </w:rPr>
        <w:t>Scripting</w:t>
      </w:r>
      <w:r w:rsidR="00DA68F5" w:rsidRPr="0047096D">
        <w:rPr>
          <w:b w:val="0"/>
          <w:color w:val="F76902"/>
          <w:sz w:val="32"/>
        </w:rPr>
        <w:t xml:space="preserve"> </w:t>
      </w:r>
      <w:r w:rsidR="00657652" w:rsidRPr="0047096D">
        <w:rPr>
          <w:b w:val="0"/>
          <w:color w:val="F76902"/>
          <w:sz w:val="32"/>
        </w:rPr>
        <w:t>Assignment</w:t>
      </w:r>
      <w:r w:rsidR="00B449FF" w:rsidRPr="0047096D">
        <w:rPr>
          <w:b w:val="0"/>
          <w:color w:val="F76902"/>
          <w:sz w:val="32"/>
        </w:rPr>
        <w:t xml:space="preserve"> 0</w:t>
      </w:r>
      <w:r w:rsidR="005B5FE3" w:rsidRPr="0047096D">
        <w:rPr>
          <w:b w:val="0"/>
          <w:color w:val="F76902"/>
          <w:sz w:val="32"/>
        </w:rPr>
        <w:t>4</w:t>
      </w:r>
      <w:r w:rsidR="00B449FF" w:rsidRPr="0047096D">
        <w:rPr>
          <w:b w:val="0"/>
          <w:color w:val="F76902"/>
          <w:sz w:val="32"/>
        </w:rPr>
        <w:t xml:space="preserve"> – </w:t>
      </w:r>
      <w:r w:rsidR="00B550D0">
        <w:rPr>
          <w:b w:val="0"/>
          <w:color w:val="F76902"/>
          <w:sz w:val="32"/>
        </w:rPr>
        <w:t>Attacker Report</w:t>
      </w:r>
    </w:p>
    <w:p w14:paraId="299F9A10" w14:textId="77777777" w:rsidR="00B47396" w:rsidRDefault="00B47396" w:rsidP="00B47396"/>
    <w:p w14:paraId="2DB6CFB6" w14:textId="380B2613" w:rsidR="00734EA4" w:rsidRPr="00734EA4" w:rsidRDefault="00734EA4" w:rsidP="00A4710C">
      <w:pPr>
        <w:rPr>
          <w:b/>
          <w:bCs/>
        </w:rPr>
      </w:pPr>
      <w:r w:rsidRPr="00734EA4">
        <w:rPr>
          <w:b/>
          <w:bCs/>
        </w:rPr>
        <w:t>The Basics:</w:t>
      </w:r>
    </w:p>
    <w:p w14:paraId="4C8AC355" w14:textId="77777777" w:rsidR="00FB39C3" w:rsidRDefault="00FB39C3" w:rsidP="00734EA4">
      <w:r w:rsidRPr="00FB39C3">
        <w:t>The security team has noticed that one of its remote servers has increased failed login attempts. They suspect that other servers may also be affected and have asked you to create a script to generate a report. The report will be run on the organization's servers to analyze the system log file for the attacks. They are not looking for much. They want the report to show the IP address, the number of failed login attempts, if the number of attempts is greater than or equal to ten, the country of origin, and the report's date.</w:t>
      </w:r>
    </w:p>
    <w:p w14:paraId="44156A5E" w14:textId="622BFCB6" w:rsidR="00734EA4" w:rsidRDefault="00734EA4" w:rsidP="00734EA4">
      <w:pPr>
        <w:rPr>
          <w:b/>
          <w:bCs/>
        </w:rPr>
      </w:pPr>
      <w:r w:rsidRPr="006A4C07">
        <w:rPr>
          <w:b/>
          <w:bCs/>
        </w:rPr>
        <w:t>Script Requirements:</w:t>
      </w:r>
    </w:p>
    <w:p w14:paraId="049E79DC" w14:textId="514CEA5F" w:rsidR="00734EA4" w:rsidRDefault="00734EA4" w:rsidP="00734EA4">
      <w:pPr>
        <w:rPr>
          <w:i/>
          <w:iCs/>
        </w:rPr>
      </w:pPr>
      <w:r>
        <w:rPr>
          <w:rStyle w:val="Strong"/>
          <w:color w:val="0E101A"/>
        </w:rPr>
        <w:t xml:space="preserve">The script must be written in Python 3 and titled </w:t>
      </w:r>
      <w:r w:rsidRPr="002D5C19">
        <w:rPr>
          <w:rStyle w:val="Strong"/>
          <w:i/>
          <w:iCs/>
          <w:color w:val="0E101A"/>
        </w:rPr>
        <w:t>"</w:t>
      </w:r>
      <w:r>
        <w:rPr>
          <w:rStyle w:val="Strong"/>
          <w:i/>
          <w:iCs/>
          <w:color w:val="0E101A"/>
        </w:rPr>
        <w:t>attacker_report</w:t>
      </w:r>
      <w:r w:rsidRPr="002D5C19">
        <w:rPr>
          <w:rStyle w:val="Strong"/>
          <w:i/>
          <w:iCs/>
          <w:color w:val="0E101A"/>
        </w:rPr>
        <w:t>.py."</w:t>
      </w:r>
      <w:r>
        <w:rPr>
          <w:rStyle w:val="Strong"/>
          <w:color w:val="0E101A"/>
        </w:rPr>
        <w:t xml:space="preserve"> It will be run and tested on the </w:t>
      </w:r>
      <w:r w:rsidR="00F86EB9">
        <w:rPr>
          <w:rStyle w:val="Strong"/>
          <w:color w:val="0E101A"/>
        </w:rPr>
        <w:t>Rocky 8 VM in RLES</w:t>
      </w:r>
      <w:r>
        <w:rPr>
          <w:rStyle w:val="Strong"/>
          <w:color w:val="0E101A"/>
        </w:rPr>
        <w:t>. </w:t>
      </w:r>
      <w:r w:rsidR="00FB39C3">
        <w:rPr>
          <w:rStyle w:val="Strong"/>
          <w:color w:val="0E101A"/>
        </w:rPr>
        <w:t xml:space="preserve">It must be located in the </w:t>
      </w:r>
      <w:r w:rsidR="00F86EB9">
        <w:rPr>
          <w:rStyle w:val="Strong"/>
          <w:color w:val="0E101A"/>
        </w:rPr>
        <w:t>/home/student directory</w:t>
      </w:r>
      <w:r w:rsidR="00FB39C3">
        <w:rPr>
          <w:rStyle w:val="Strong"/>
          <w:color w:val="0E101A"/>
        </w:rPr>
        <w:t xml:space="preserve">. </w:t>
      </w:r>
      <w:r>
        <w:t xml:space="preserve">The infrastructure is the enterprise environment you are working in; your supervisor does not care that it can run on your laptop. The instructor or teaching assistant will run it and award points based on the requirements and overall functionality. Points awarded will be based on the criteria in </w:t>
      </w:r>
      <w:r w:rsidRPr="005D5A78">
        <w:rPr>
          <w:i/>
          <w:iCs/>
        </w:rPr>
        <w:t>“Table 1 – Script Grading Rubric.”</w:t>
      </w:r>
    </w:p>
    <w:p w14:paraId="39DC8ADE" w14:textId="77777777" w:rsidR="00734EA4" w:rsidRPr="00AA724D" w:rsidRDefault="00734EA4" w:rsidP="00734EA4">
      <w:pPr>
        <w:rPr>
          <w:b/>
          <w:bCs/>
        </w:rPr>
      </w:pPr>
      <w:r w:rsidRPr="00AA724D">
        <w:rPr>
          <w:b/>
          <w:bCs/>
        </w:rPr>
        <w:t>Additional Information:</w:t>
      </w:r>
    </w:p>
    <w:p w14:paraId="594AFA61" w14:textId="1253AAE0" w:rsidR="00E97319" w:rsidRDefault="00E97319" w:rsidP="00E97319">
      <w:r>
        <w:t xml:space="preserve">You are writing this script to monitor remote login attempts on the organization's servers. </w:t>
      </w:r>
      <w:r w:rsidR="00F86EB9">
        <w:t>For grading efficiency please</w:t>
      </w:r>
      <w:r>
        <w:t xml:space="preserve"> use the file, </w:t>
      </w:r>
      <w:r>
        <w:rPr>
          <w:rStyle w:val="Emphasis"/>
          <w:b/>
          <w:bCs/>
          <w:color w:val="0E101A"/>
        </w:rPr>
        <w:t>syslog.log</w:t>
      </w:r>
      <w:r>
        <w:t>, posted to myCourses for the script, </w:t>
      </w:r>
      <w:r>
        <w:rPr>
          <w:rStyle w:val="Strong"/>
          <w:color w:val="0E101A"/>
        </w:rPr>
        <w:t>do not</w:t>
      </w:r>
      <w:r>
        <w:t xml:space="preserve"> use the local device's system logs. </w:t>
      </w:r>
      <w:r w:rsidR="000009BE">
        <w:t>Download this file in the same directory as the script</w:t>
      </w:r>
      <w:r w:rsidR="00F86EB9">
        <w:t xml:space="preserve"> (/home/student)</w:t>
      </w:r>
      <w:r w:rsidR="000009BE">
        <w:t xml:space="preserve">. </w:t>
      </w:r>
      <w:r>
        <w:t xml:space="preserve">Additionally, you will need to install two Python packages to </w:t>
      </w:r>
      <w:r w:rsidR="000009BE">
        <w:t>map</w:t>
      </w:r>
      <w:r>
        <w:t xml:space="preserve"> the IP address with the country of origin. There is not much output needed. However, it does need to be organized and readable. See Figure 1 for sample output. It does not have to match precisely. As long as it displays the information in an organized and readable format, you have plenty of leeway in writing the script.</w:t>
      </w:r>
      <w:r w:rsidR="000009BE">
        <w:t xml:space="preserve">  </w:t>
      </w:r>
    </w:p>
    <w:p w14:paraId="79C71AA6" w14:textId="5537FB5E" w:rsidR="000009BE" w:rsidRDefault="000009BE" w:rsidP="00E97319">
      <w:r>
        <w:t>Install the following packages:</w:t>
      </w:r>
    </w:p>
    <w:p w14:paraId="17A91D42" w14:textId="3FE54313" w:rsidR="00E97319" w:rsidRPr="000009BE" w:rsidRDefault="00E97319" w:rsidP="008A1F6E">
      <w:pPr>
        <w:spacing w:line="240" w:lineRule="auto"/>
        <w:rPr>
          <w:rFonts w:ascii="Courier New" w:hAnsi="Courier New" w:cs="Courier New"/>
          <w:b/>
          <w:bCs/>
          <w:sz w:val="20"/>
          <w:szCs w:val="20"/>
        </w:rPr>
      </w:pPr>
      <w:r w:rsidRPr="000009BE">
        <w:rPr>
          <w:rFonts w:ascii="Courier New" w:hAnsi="Courier New" w:cs="Courier New"/>
          <w:b/>
          <w:bCs/>
          <w:sz w:val="20"/>
          <w:szCs w:val="20"/>
        </w:rPr>
        <w:t>python3 -m pip install python-geoip-python3</w:t>
      </w:r>
    </w:p>
    <w:p w14:paraId="77C8EEDD" w14:textId="0AE6D5FE" w:rsidR="00E97319" w:rsidRDefault="00E97319" w:rsidP="008A1F6E">
      <w:pPr>
        <w:spacing w:line="240" w:lineRule="auto"/>
        <w:rPr>
          <w:rFonts w:ascii="Courier New" w:hAnsi="Courier New" w:cs="Courier New"/>
          <w:b/>
          <w:bCs/>
          <w:sz w:val="20"/>
          <w:szCs w:val="20"/>
        </w:rPr>
      </w:pPr>
      <w:r w:rsidRPr="000009BE">
        <w:rPr>
          <w:rFonts w:ascii="Courier New" w:hAnsi="Courier New" w:cs="Courier New"/>
          <w:b/>
          <w:bCs/>
          <w:sz w:val="20"/>
          <w:szCs w:val="20"/>
        </w:rPr>
        <w:t>python3 -m pip install python-geoip-geolite2</w:t>
      </w:r>
    </w:p>
    <w:p w14:paraId="54AC1A1C" w14:textId="17645904" w:rsidR="008A1F6E" w:rsidRDefault="008A1F6E" w:rsidP="008A1F6E">
      <w:r>
        <w:t>Additionally, y</w:t>
      </w:r>
      <w:r w:rsidRPr="008A1F6E">
        <w:t xml:space="preserve">ou </w:t>
      </w:r>
      <w:r>
        <w:t xml:space="preserve">want to </w:t>
      </w:r>
      <w:r w:rsidRPr="008A1F6E">
        <w:t>import the following module:</w:t>
      </w:r>
    </w:p>
    <w:p w14:paraId="459AC16C" w14:textId="4FB99324" w:rsidR="008A1F6E" w:rsidRPr="008A1F6E" w:rsidRDefault="008A1F6E" w:rsidP="008A1F6E">
      <w:pPr>
        <w:spacing w:line="240" w:lineRule="auto"/>
        <w:rPr>
          <w:rFonts w:ascii="Courier New" w:hAnsi="Courier New" w:cs="Courier New"/>
          <w:b/>
          <w:bCs/>
          <w:sz w:val="20"/>
          <w:szCs w:val="20"/>
        </w:rPr>
      </w:pPr>
      <w:r w:rsidRPr="008A1F6E">
        <w:rPr>
          <w:rFonts w:ascii="Courier New" w:hAnsi="Courier New" w:cs="Courier New"/>
          <w:b/>
          <w:bCs/>
          <w:sz w:val="20"/>
          <w:szCs w:val="20"/>
        </w:rPr>
        <w:t xml:space="preserve">from </w:t>
      </w:r>
      <w:proofErr w:type="spellStart"/>
      <w:r w:rsidRPr="008A1F6E">
        <w:rPr>
          <w:rFonts w:ascii="Courier New" w:hAnsi="Courier New" w:cs="Courier New"/>
          <w:b/>
          <w:bCs/>
          <w:sz w:val="20"/>
          <w:szCs w:val="20"/>
        </w:rPr>
        <w:t>geoip</w:t>
      </w:r>
      <w:proofErr w:type="spellEnd"/>
      <w:r w:rsidRPr="008A1F6E">
        <w:rPr>
          <w:rFonts w:ascii="Courier New" w:hAnsi="Courier New" w:cs="Courier New"/>
          <w:b/>
          <w:bCs/>
          <w:sz w:val="20"/>
          <w:szCs w:val="20"/>
        </w:rPr>
        <w:t xml:space="preserve"> import geolite2</w:t>
      </w:r>
    </w:p>
    <w:p w14:paraId="672ABEA6" w14:textId="77777777" w:rsidR="00FB39C3" w:rsidRDefault="00FB39C3" w:rsidP="00431CDD">
      <w:pPr>
        <w:spacing w:after="0"/>
        <w:rPr>
          <w:b/>
        </w:rPr>
      </w:pPr>
    </w:p>
    <w:p w14:paraId="659F15ED" w14:textId="77777777" w:rsidR="00FB39C3" w:rsidRDefault="00FB39C3" w:rsidP="00431CDD">
      <w:pPr>
        <w:spacing w:after="0"/>
        <w:rPr>
          <w:b/>
        </w:rPr>
      </w:pPr>
    </w:p>
    <w:p w14:paraId="1382B1A2" w14:textId="77777777" w:rsidR="00FB39C3" w:rsidRDefault="00FB39C3" w:rsidP="00431CDD">
      <w:pPr>
        <w:spacing w:after="0"/>
        <w:rPr>
          <w:b/>
        </w:rPr>
      </w:pPr>
    </w:p>
    <w:p w14:paraId="581F4A0C" w14:textId="77777777" w:rsidR="00FB39C3" w:rsidRDefault="00FB39C3" w:rsidP="00431CDD">
      <w:pPr>
        <w:spacing w:after="0"/>
        <w:rPr>
          <w:b/>
        </w:rPr>
      </w:pPr>
    </w:p>
    <w:p w14:paraId="474A1D93" w14:textId="3512FDDB" w:rsidR="00402F42" w:rsidRDefault="00402F42" w:rsidP="00431CDD">
      <w:pPr>
        <w:spacing w:after="0"/>
      </w:pPr>
      <w:r w:rsidRPr="00402F42">
        <w:rPr>
          <w:b/>
        </w:rPr>
        <w:t>Figure 1</w:t>
      </w:r>
      <w:r>
        <w:t xml:space="preserve"> – Sample Output</w:t>
      </w:r>
    </w:p>
    <w:p w14:paraId="015D6347" w14:textId="1C2C65CF" w:rsidR="00412949" w:rsidRDefault="008509A5" w:rsidP="00A4710C">
      <w:r>
        <w:rPr>
          <w:noProof/>
        </w:rPr>
        <w:drawing>
          <wp:inline distT="0" distB="0" distL="0" distR="0" wp14:anchorId="59CBC9C6" wp14:editId="0C89C3E2">
            <wp:extent cx="6400800" cy="2040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400800" cy="2040255"/>
                    </a:xfrm>
                    <a:prstGeom prst="rect">
                      <a:avLst/>
                    </a:prstGeom>
                  </pic:spPr>
                </pic:pic>
              </a:graphicData>
            </a:graphic>
          </wp:inline>
        </w:drawing>
      </w:r>
    </w:p>
    <w:p w14:paraId="6E4A6C38" w14:textId="38269F20" w:rsidR="008509A5" w:rsidRDefault="008509A5" w:rsidP="00A4710C"/>
    <w:p w14:paraId="3CB34EFD" w14:textId="5F83B673" w:rsidR="008509A5" w:rsidRDefault="008509A5" w:rsidP="00A4710C">
      <w:r w:rsidRPr="008509A5">
        <w:rPr>
          <w:b/>
          <w:bCs/>
        </w:rPr>
        <w:t>Table 1</w:t>
      </w:r>
      <w:r>
        <w:t xml:space="preserve"> – Script Grading Rubric</w:t>
      </w:r>
    </w:p>
    <w:tbl>
      <w:tblPr>
        <w:tblStyle w:val="GridTable1Light-Accent6"/>
        <w:tblW w:w="9265" w:type="dxa"/>
        <w:tblLook w:val="04A0" w:firstRow="1" w:lastRow="0" w:firstColumn="1" w:lastColumn="0" w:noHBand="0" w:noVBand="1"/>
      </w:tblPr>
      <w:tblGrid>
        <w:gridCol w:w="5935"/>
        <w:gridCol w:w="1620"/>
        <w:gridCol w:w="1710"/>
      </w:tblGrid>
      <w:tr w:rsidR="00E97319" w:rsidRPr="007F288F" w14:paraId="340991DF" w14:textId="77777777" w:rsidTr="000009BE">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55628B2F" w14:textId="77777777" w:rsidR="00E97319" w:rsidRPr="007F288F" w:rsidRDefault="00E97319" w:rsidP="002E3238">
            <w:pPr>
              <w:rPr>
                <w:rFonts w:cstheme="minorHAnsi"/>
                <w:sz w:val="24"/>
                <w:szCs w:val="24"/>
              </w:rPr>
            </w:pPr>
            <w:r>
              <w:rPr>
                <w:rFonts w:cstheme="minorHAnsi"/>
                <w:sz w:val="24"/>
                <w:szCs w:val="24"/>
              </w:rPr>
              <w:t>Requirements</w:t>
            </w:r>
          </w:p>
        </w:tc>
        <w:tc>
          <w:tcPr>
            <w:tcW w:w="1620" w:type="dxa"/>
            <w:vAlign w:val="center"/>
          </w:tcPr>
          <w:p w14:paraId="40826A95" w14:textId="77777777" w:rsidR="00E97319" w:rsidRPr="007F288F" w:rsidRDefault="00E97319" w:rsidP="002E3238">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F288F">
              <w:rPr>
                <w:rFonts w:cstheme="minorHAnsi"/>
                <w:sz w:val="24"/>
                <w:szCs w:val="24"/>
              </w:rPr>
              <w:t>Points</w:t>
            </w:r>
          </w:p>
        </w:tc>
        <w:tc>
          <w:tcPr>
            <w:tcW w:w="1710" w:type="dxa"/>
            <w:vAlign w:val="center"/>
          </w:tcPr>
          <w:p w14:paraId="663FAE2B" w14:textId="77777777" w:rsidR="00E97319" w:rsidRPr="007F288F" w:rsidRDefault="00E97319" w:rsidP="002E3238">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F288F">
              <w:rPr>
                <w:rFonts w:cstheme="minorHAnsi"/>
                <w:sz w:val="24"/>
                <w:szCs w:val="24"/>
              </w:rPr>
              <w:t>Points Earned</w:t>
            </w:r>
          </w:p>
        </w:tc>
      </w:tr>
      <w:tr w:rsidR="00E97319" w:rsidRPr="0062687E" w14:paraId="1485B7EC"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6E2DE137" w14:textId="77777777" w:rsidR="00E97319" w:rsidRPr="0062687E" w:rsidRDefault="00E97319" w:rsidP="002E3238">
            <w:pPr>
              <w:rPr>
                <w:rFonts w:cstheme="minorHAnsi"/>
                <w:b w:val="0"/>
                <w:bCs w:val="0"/>
                <w:sz w:val="24"/>
                <w:szCs w:val="24"/>
              </w:rPr>
            </w:pPr>
            <w:r w:rsidRPr="0062687E">
              <w:rPr>
                <w:rFonts w:cstheme="minorHAnsi"/>
                <w:b w:val="0"/>
                <w:bCs w:val="0"/>
                <w:sz w:val="24"/>
                <w:szCs w:val="24"/>
              </w:rPr>
              <w:t xml:space="preserve">Script contains </w:t>
            </w:r>
            <w:r>
              <w:rPr>
                <w:rFonts w:cstheme="minorHAnsi"/>
                <w:b w:val="0"/>
                <w:bCs w:val="0"/>
                <w:sz w:val="24"/>
                <w:szCs w:val="24"/>
              </w:rPr>
              <w:t xml:space="preserve">the </w:t>
            </w:r>
            <w:r w:rsidRPr="0062687E">
              <w:rPr>
                <w:rFonts w:cstheme="minorHAnsi"/>
                <w:b w:val="0"/>
                <w:bCs w:val="0"/>
                <w:sz w:val="24"/>
                <w:szCs w:val="24"/>
              </w:rPr>
              <w:t>shebang!</w:t>
            </w:r>
          </w:p>
        </w:tc>
        <w:tc>
          <w:tcPr>
            <w:tcW w:w="1620" w:type="dxa"/>
            <w:vAlign w:val="center"/>
          </w:tcPr>
          <w:p w14:paraId="7125E693"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c>
          <w:tcPr>
            <w:tcW w:w="1710" w:type="dxa"/>
            <w:vAlign w:val="center"/>
          </w:tcPr>
          <w:p w14:paraId="560B8F4F" w14:textId="5A9BBFF5" w:rsidR="00E97319" w:rsidRPr="0062687E" w:rsidRDefault="00536733"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r>
      <w:tr w:rsidR="00E97319" w:rsidRPr="0062687E" w14:paraId="57602CBA"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68ED93A0" w14:textId="77777777" w:rsidR="00E97319" w:rsidRPr="0062687E" w:rsidRDefault="00E97319" w:rsidP="002E3238">
            <w:pPr>
              <w:rPr>
                <w:rFonts w:cstheme="minorHAnsi"/>
                <w:b w:val="0"/>
                <w:bCs w:val="0"/>
                <w:sz w:val="24"/>
                <w:szCs w:val="24"/>
              </w:rPr>
            </w:pPr>
            <w:r w:rsidRPr="0062687E">
              <w:rPr>
                <w:rFonts w:cstheme="minorHAnsi"/>
                <w:b w:val="0"/>
                <w:bCs w:val="0"/>
                <w:sz w:val="24"/>
                <w:szCs w:val="24"/>
              </w:rPr>
              <w:t xml:space="preserve">Script has </w:t>
            </w:r>
            <w:r>
              <w:rPr>
                <w:rFonts w:cstheme="minorHAnsi"/>
                <w:b w:val="0"/>
                <w:bCs w:val="0"/>
                <w:sz w:val="24"/>
                <w:szCs w:val="24"/>
              </w:rPr>
              <w:t>executable permission set.</w:t>
            </w:r>
          </w:p>
        </w:tc>
        <w:tc>
          <w:tcPr>
            <w:tcW w:w="1620" w:type="dxa"/>
            <w:vAlign w:val="center"/>
          </w:tcPr>
          <w:p w14:paraId="7D45587B"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c>
          <w:tcPr>
            <w:tcW w:w="1710" w:type="dxa"/>
            <w:vAlign w:val="center"/>
          </w:tcPr>
          <w:p w14:paraId="68607472" w14:textId="24200BF9" w:rsidR="00E97319" w:rsidRPr="0062687E" w:rsidRDefault="00536733"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r>
      <w:tr w:rsidR="00E97319" w:rsidRPr="0062687E" w14:paraId="0BC1373A"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1FA0CA51" w14:textId="45C2BADC" w:rsidR="00E97319" w:rsidRPr="0062687E" w:rsidRDefault="00E97319" w:rsidP="002E3238">
            <w:pPr>
              <w:rPr>
                <w:rFonts w:cstheme="minorHAnsi"/>
                <w:b w:val="0"/>
                <w:bCs w:val="0"/>
                <w:sz w:val="24"/>
                <w:szCs w:val="24"/>
              </w:rPr>
            </w:pPr>
            <w:r w:rsidRPr="0062687E">
              <w:rPr>
                <w:rFonts w:cstheme="minorHAnsi"/>
                <w:b w:val="0"/>
                <w:bCs w:val="0"/>
                <w:sz w:val="24"/>
                <w:szCs w:val="24"/>
              </w:rPr>
              <w:t>Script is commented with student’s name</w:t>
            </w:r>
            <w:r w:rsidR="008A1F6E">
              <w:rPr>
                <w:rFonts w:cstheme="minorHAnsi"/>
                <w:b w:val="0"/>
                <w:bCs w:val="0"/>
                <w:sz w:val="24"/>
                <w:szCs w:val="24"/>
              </w:rPr>
              <w:t xml:space="preserve"> and</w:t>
            </w:r>
            <w:r w:rsidRPr="0062687E">
              <w:rPr>
                <w:rFonts w:cstheme="minorHAnsi"/>
                <w:b w:val="0"/>
                <w:bCs w:val="0"/>
                <w:sz w:val="24"/>
                <w:szCs w:val="24"/>
              </w:rPr>
              <w:t xml:space="preserve"> date.</w:t>
            </w:r>
          </w:p>
        </w:tc>
        <w:tc>
          <w:tcPr>
            <w:tcW w:w="1620" w:type="dxa"/>
            <w:vAlign w:val="center"/>
          </w:tcPr>
          <w:p w14:paraId="767E4ABB"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c>
          <w:tcPr>
            <w:tcW w:w="1710" w:type="dxa"/>
            <w:vAlign w:val="center"/>
          </w:tcPr>
          <w:p w14:paraId="6605E8CF" w14:textId="7C780D7F" w:rsidR="00E97319" w:rsidRPr="0062687E" w:rsidRDefault="00536733"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r>
      <w:tr w:rsidR="00E97319" w:rsidRPr="0062687E" w14:paraId="5DAFEB90"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0E706060" w14:textId="0864A64E" w:rsidR="00E97319" w:rsidRPr="0062687E" w:rsidRDefault="00E97319" w:rsidP="002E3238">
            <w:pPr>
              <w:rPr>
                <w:rFonts w:cstheme="minorHAnsi"/>
                <w:sz w:val="24"/>
                <w:szCs w:val="24"/>
              </w:rPr>
            </w:pPr>
            <w:r w:rsidRPr="005F54BB">
              <w:rPr>
                <w:rFonts w:cstheme="minorHAnsi"/>
                <w:b w:val="0"/>
                <w:bCs w:val="0"/>
                <w:sz w:val="24"/>
                <w:szCs w:val="24"/>
              </w:rPr>
              <w:t>Script is titled “</w:t>
            </w:r>
            <w:r w:rsidR="008509A5" w:rsidRPr="008509A5">
              <w:rPr>
                <w:rFonts w:cstheme="minorHAnsi"/>
                <w:b w:val="0"/>
                <w:bCs w:val="0"/>
                <w:i/>
                <w:iCs/>
                <w:sz w:val="24"/>
                <w:szCs w:val="24"/>
              </w:rPr>
              <w:t>attacker_report</w:t>
            </w:r>
            <w:r w:rsidRPr="002D5C19">
              <w:rPr>
                <w:rFonts w:cstheme="minorHAnsi"/>
                <w:b w:val="0"/>
                <w:bCs w:val="0"/>
                <w:i/>
                <w:iCs/>
                <w:sz w:val="24"/>
                <w:szCs w:val="24"/>
              </w:rPr>
              <w:t>.py</w:t>
            </w:r>
            <w:r>
              <w:rPr>
                <w:rFonts w:cstheme="minorHAnsi"/>
                <w:b w:val="0"/>
                <w:bCs w:val="0"/>
                <w:sz w:val="24"/>
                <w:szCs w:val="24"/>
              </w:rPr>
              <w:t>”</w:t>
            </w:r>
          </w:p>
        </w:tc>
        <w:tc>
          <w:tcPr>
            <w:tcW w:w="1620" w:type="dxa"/>
            <w:vAlign w:val="center"/>
          </w:tcPr>
          <w:p w14:paraId="082DEE1D"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c>
          <w:tcPr>
            <w:tcW w:w="1710" w:type="dxa"/>
            <w:vAlign w:val="center"/>
          </w:tcPr>
          <w:p w14:paraId="65147A97" w14:textId="24AAAA43" w:rsidR="00E97319" w:rsidRPr="0062687E" w:rsidRDefault="00536733"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r>
      <w:tr w:rsidR="00E97319" w:rsidRPr="0062687E" w14:paraId="2250A60C"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40ECE50E" w14:textId="77777777" w:rsidR="00E97319" w:rsidRPr="0062687E" w:rsidRDefault="00E97319" w:rsidP="002E3238">
            <w:pPr>
              <w:rPr>
                <w:rFonts w:cstheme="minorHAnsi"/>
                <w:b w:val="0"/>
                <w:bCs w:val="0"/>
                <w:sz w:val="24"/>
                <w:szCs w:val="24"/>
              </w:rPr>
            </w:pPr>
            <w:r w:rsidRPr="0062687E">
              <w:rPr>
                <w:rFonts w:cstheme="minorHAnsi"/>
                <w:b w:val="0"/>
                <w:bCs w:val="0"/>
                <w:sz w:val="24"/>
                <w:szCs w:val="24"/>
              </w:rPr>
              <w:t>Script clears the terminal when it runs.</w:t>
            </w:r>
          </w:p>
        </w:tc>
        <w:tc>
          <w:tcPr>
            <w:tcW w:w="1620" w:type="dxa"/>
            <w:vAlign w:val="center"/>
          </w:tcPr>
          <w:p w14:paraId="5B1C1995"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c>
          <w:tcPr>
            <w:tcW w:w="1710" w:type="dxa"/>
            <w:vAlign w:val="center"/>
          </w:tcPr>
          <w:p w14:paraId="600E5E9D" w14:textId="4252A02F" w:rsidR="00E97319" w:rsidRPr="0062687E" w:rsidRDefault="00536733"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r>
      <w:tr w:rsidR="00E97319" w:rsidRPr="0062687E" w14:paraId="1BB48514"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0AFEDB40" w14:textId="1B7C30EC" w:rsidR="00E97319" w:rsidRPr="0062687E" w:rsidRDefault="000009BE" w:rsidP="002E3238">
            <w:pPr>
              <w:rPr>
                <w:rFonts w:cstheme="minorHAnsi"/>
                <w:b w:val="0"/>
                <w:bCs w:val="0"/>
                <w:sz w:val="24"/>
                <w:szCs w:val="24"/>
              </w:rPr>
            </w:pPr>
            <w:r>
              <w:rPr>
                <w:rFonts w:cstheme="minorHAnsi"/>
                <w:b w:val="0"/>
                <w:bCs w:val="0"/>
                <w:sz w:val="24"/>
                <w:szCs w:val="24"/>
              </w:rPr>
              <w:t>Report shows</w:t>
            </w:r>
            <w:r w:rsidR="008509A5">
              <w:rPr>
                <w:rFonts w:cstheme="minorHAnsi"/>
                <w:b w:val="0"/>
                <w:bCs w:val="0"/>
                <w:sz w:val="24"/>
                <w:szCs w:val="24"/>
              </w:rPr>
              <w:t xml:space="preserve"> </w:t>
            </w:r>
            <w:r w:rsidR="008A1F6E">
              <w:rPr>
                <w:rFonts w:cstheme="minorHAnsi"/>
                <w:b w:val="0"/>
                <w:bCs w:val="0"/>
                <w:sz w:val="24"/>
                <w:szCs w:val="24"/>
              </w:rPr>
              <w:t>ten</w:t>
            </w:r>
            <w:r w:rsidR="008509A5">
              <w:rPr>
                <w:rFonts w:cstheme="minorHAnsi"/>
                <w:b w:val="0"/>
                <w:bCs w:val="0"/>
                <w:sz w:val="24"/>
                <w:szCs w:val="24"/>
              </w:rPr>
              <w:t xml:space="preserve"> or more failed attempts.</w:t>
            </w:r>
          </w:p>
        </w:tc>
        <w:tc>
          <w:tcPr>
            <w:tcW w:w="1620" w:type="dxa"/>
            <w:vAlign w:val="center"/>
          </w:tcPr>
          <w:p w14:paraId="6E2DE543"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710" w:type="dxa"/>
            <w:vAlign w:val="center"/>
          </w:tcPr>
          <w:p w14:paraId="71C13253" w14:textId="76D80EBA" w:rsidR="00E97319" w:rsidRPr="0062687E" w:rsidRDefault="00536733"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r>
      <w:tr w:rsidR="000009BE" w:rsidRPr="0062687E" w14:paraId="5C8873E5"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353D9B75" w14:textId="2F34F8A7" w:rsidR="000009BE" w:rsidRDefault="000009BE" w:rsidP="000009BE">
            <w:pPr>
              <w:rPr>
                <w:rFonts w:cstheme="minorHAnsi"/>
                <w:b w:val="0"/>
                <w:bCs w:val="0"/>
                <w:sz w:val="24"/>
                <w:szCs w:val="24"/>
              </w:rPr>
            </w:pPr>
            <w:r>
              <w:rPr>
                <w:rFonts w:cstheme="minorHAnsi"/>
                <w:b w:val="0"/>
                <w:bCs w:val="0"/>
                <w:sz w:val="24"/>
                <w:szCs w:val="24"/>
              </w:rPr>
              <w:t>Report shows headers, count, IP address, and country.</w:t>
            </w:r>
          </w:p>
        </w:tc>
        <w:tc>
          <w:tcPr>
            <w:tcW w:w="1620" w:type="dxa"/>
            <w:vAlign w:val="center"/>
          </w:tcPr>
          <w:p w14:paraId="1781A043" w14:textId="44653324" w:rsidR="000009B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710" w:type="dxa"/>
            <w:vAlign w:val="center"/>
          </w:tcPr>
          <w:p w14:paraId="62EDEC20" w14:textId="59B9E5BD" w:rsidR="000009BE" w:rsidRPr="0062687E" w:rsidRDefault="00536733"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r>
      <w:tr w:rsidR="008A1F6E" w:rsidRPr="0062687E" w14:paraId="41109171"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1668EE8A" w14:textId="68BDD9C0" w:rsidR="008A1F6E" w:rsidRDefault="008A1F6E" w:rsidP="008A1F6E">
            <w:pPr>
              <w:rPr>
                <w:rFonts w:cstheme="minorHAnsi"/>
                <w:b w:val="0"/>
                <w:bCs w:val="0"/>
                <w:sz w:val="24"/>
                <w:szCs w:val="24"/>
              </w:rPr>
            </w:pPr>
            <w:r>
              <w:rPr>
                <w:rFonts w:cstheme="minorHAnsi"/>
                <w:b w:val="0"/>
                <w:bCs w:val="0"/>
                <w:sz w:val="24"/>
                <w:szCs w:val="24"/>
              </w:rPr>
              <w:t>Report shows current date.</w:t>
            </w:r>
          </w:p>
        </w:tc>
        <w:tc>
          <w:tcPr>
            <w:tcW w:w="1620" w:type="dxa"/>
            <w:vAlign w:val="center"/>
          </w:tcPr>
          <w:p w14:paraId="5293E492" w14:textId="565782D3" w:rsidR="008A1F6E" w:rsidRDefault="008A1F6E" w:rsidP="008A1F6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710" w:type="dxa"/>
            <w:vAlign w:val="center"/>
          </w:tcPr>
          <w:p w14:paraId="0EB496F9" w14:textId="4BAF5A5A" w:rsidR="008A1F6E" w:rsidRPr="0062687E" w:rsidRDefault="00536733" w:rsidP="008A1F6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r>
      <w:tr w:rsidR="000009BE" w:rsidRPr="0062687E" w14:paraId="12A41325"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77620B88" w14:textId="26701742" w:rsidR="000009BE" w:rsidRPr="00F90185" w:rsidRDefault="000009BE" w:rsidP="000009BE">
            <w:pPr>
              <w:rPr>
                <w:rFonts w:cstheme="minorHAnsi"/>
                <w:b w:val="0"/>
                <w:bCs w:val="0"/>
                <w:sz w:val="24"/>
                <w:szCs w:val="24"/>
              </w:rPr>
            </w:pPr>
            <w:r>
              <w:rPr>
                <w:rFonts w:cstheme="minorHAnsi"/>
                <w:b w:val="0"/>
                <w:bCs w:val="0"/>
                <w:sz w:val="24"/>
                <w:szCs w:val="24"/>
              </w:rPr>
              <w:t xml:space="preserve">Count is sorted in ascending order. </w:t>
            </w:r>
          </w:p>
        </w:tc>
        <w:tc>
          <w:tcPr>
            <w:tcW w:w="1620" w:type="dxa"/>
            <w:vAlign w:val="center"/>
          </w:tcPr>
          <w:p w14:paraId="07615440" w14:textId="5B3B3272" w:rsidR="000009BE" w:rsidRDefault="008A1F6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710" w:type="dxa"/>
            <w:vAlign w:val="center"/>
          </w:tcPr>
          <w:p w14:paraId="3BE9C7D5" w14:textId="212A0E9B" w:rsidR="000009BE" w:rsidRPr="0062687E" w:rsidRDefault="00536733"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r>
      <w:tr w:rsidR="008A1F6E" w:rsidRPr="0062687E" w14:paraId="3D50ADE7"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3393D808" w14:textId="60DD85A4" w:rsidR="008A1F6E" w:rsidRDefault="008A1F6E" w:rsidP="000009BE">
            <w:pPr>
              <w:rPr>
                <w:rFonts w:cstheme="minorHAnsi"/>
                <w:b w:val="0"/>
                <w:bCs w:val="0"/>
                <w:sz w:val="24"/>
                <w:szCs w:val="24"/>
              </w:rPr>
            </w:pPr>
            <w:r>
              <w:rPr>
                <w:rFonts w:cstheme="minorHAnsi"/>
                <w:b w:val="0"/>
                <w:bCs w:val="0"/>
                <w:sz w:val="24"/>
                <w:szCs w:val="24"/>
              </w:rPr>
              <w:t>Regex is used to find the IP address.</w:t>
            </w:r>
          </w:p>
        </w:tc>
        <w:tc>
          <w:tcPr>
            <w:tcW w:w="1620" w:type="dxa"/>
            <w:vAlign w:val="center"/>
          </w:tcPr>
          <w:p w14:paraId="49D38771" w14:textId="63534EDD" w:rsidR="008A1F6E" w:rsidRDefault="008A1F6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0</w:t>
            </w:r>
          </w:p>
        </w:tc>
        <w:tc>
          <w:tcPr>
            <w:tcW w:w="1710" w:type="dxa"/>
            <w:vAlign w:val="center"/>
          </w:tcPr>
          <w:p w14:paraId="52FFE067" w14:textId="57A0E695" w:rsidR="008A1F6E" w:rsidRPr="0062687E" w:rsidRDefault="00536733"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0</w:t>
            </w:r>
          </w:p>
        </w:tc>
      </w:tr>
      <w:tr w:rsidR="000009BE" w:rsidRPr="0062687E" w14:paraId="367D7CF8"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3C618BC3" w14:textId="0E29FE1A" w:rsidR="000009BE" w:rsidRPr="0062687E" w:rsidRDefault="000009BE" w:rsidP="000009BE">
            <w:pPr>
              <w:rPr>
                <w:rFonts w:cstheme="minorHAnsi"/>
                <w:b w:val="0"/>
                <w:bCs w:val="0"/>
                <w:sz w:val="24"/>
                <w:szCs w:val="24"/>
              </w:rPr>
            </w:pPr>
            <w:r>
              <w:rPr>
                <w:rFonts w:cstheme="minorHAnsi"/>
                <w:b w:val="0"/>
                <w:bCs w:val="0"/>
                <w:sz w:val="24"/>
                <w:szCs w:val="24"/>
              </w:rPr>
              <w:t>Report identifies IP address and country of origin.</w:t>
            </w:r>
          </w:p>
        </w:tc>
        <w:tc>
          <w:tcPr>
            <w:tcW w:w="1620" w:type="dxa"/>
            <w:vAlign w:val="center"/>
          </w:tcPr>
          <w:p w14:paraId="053B8505" w14:textId="3B0336DD"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0</w:t>
            </w:r>
          </w:p>
        </w:tc>
        <w:tc>
          <w:tcPr>
            <w:tcW w:w="1710" w:type="dxa"/>
            <w:vAlign w:val="center"/>
          </w:tcPr>
          <w:p w14:paraId="576AC7BD" w14:textId="63988A6F" w:rsidR="000009BE" w:rsidRPr="0062687E" w:rsidRDefault="00536733"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0</w:t>
            </w:r>
          </w:p>
        </w:tc>
      </w:tr>
      <w:tr w:rsidR="000009BE" w:rsidRPr="0062687E" w14:paraId="32151030"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3AA43435" w14:textId="77A303CA" w:rsidR="000009BE" w:rsidRDefault="000009BE" w:rsidP="000009BE">
            <w:pPr>
              <w:rPr>
                <w:rFonts w:cstheme="minorHAnsi"/>
                <w:sz w:val="24"/>
                <w:szCs w:val="24"/>
              </w:rPr>
            </w:pPr>
            <w:r>
              <w:rPr>
                <w:rFonts w:cstheme="minorHAnsi"/>
                <w:b w:val="0"/>
                <w:bCs w:val="0"/>
                <w:sz w:val="24"/>
                <w:szCs w:val="24"/>
              </w:rPr>
              <w:t xml:space="preserve">The report is organized </w:t>
            </w:r>
            <w:r w:rsidR="006A78D7">
              <w:rPr>
                <w:rFonts w:cstheme="minorHAnsi"/>
                <w:b w:val="0"/>
                <w:bCs w:val="0"/>
                <w:sz w:val="24"/>
                <w:szCs w:val="24"/>
              </w:rPr>
              <w:t>a</w:t>
            </w:r>
            <w:r w:rsidR="008A1F6E">
              <w:rPr>
                <w:rFonts w:cstheme="minorHAnsi"/>
                <w:b w:val="0"/>
                <w:bCs w:val="0"/>
                <w:sz w:val="24"/>
                <w:szCs w:val="24"/>
              </w:rPr>
              <w:t>n easily</w:t>
            </w:r>
            <w:r>
              <w:rPr>
                <w:rFonts w:cstheme="minorHAnsi"/>
                <w:b w:val="0"/>
                <w:bCs w:val="0"/>
                <w:sz w:val="24"/>
                <w:szCs w:val="24"/>
              </w:rPr>
              <w:t xml:space="preserve"> readable format.</w:t>
            </w:r>
          </w:p>
        </w:tc>
        <w:tc>
          <w:tcPr>
            <w:tcW w:w="1620" w:type="dxa"/>
            <w:vAlign w:val="center"/>
          </w:tcPr>
          <w:p w14:paraId="4873AB59" w14:textId="48B9D60C" w:rsidR="000009B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0</w:t>
            </w:r>
          </w:p>
        </w:tc>
        <w:tc>
          <w:tcPr>
            <w:tcW w:w="1710" w:type="dxa"/>
            <w:vAlign w:val="center"/>
          </w:tcPr>
          <w:p w14:paraId="188143DC" w14:textId="1C9AFA23" w:rsidR="000009BE" w:rsidRPr="0062687E" w:rsidRDefault="00536733"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0</w:t>
            </w:r>
          </w:p>
        </w:tc>
      </w:tr>
      <w:tr w:rsidR="000009BE" w:rsidRPr="0062687E" w14:paraId="2BB4C823"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073011BC" w14:textId="77777777" w:rsidR="000009BE" w:rsidRPr="0062687E" w:rsidRDefault="000009BE" w:rsidP="000009BE">
            <w:pPr>
              <w:rPr>
                <w:rFonts w:cstheme="minorHAnsi"/>
                <w:b w:val="0"/>
                <w:bCs w:val="0"/>
                <w:sz w:val="24"/>
                <w:szCs w:val="24"/>
              </w:rPr>
            </w:pPr>
            <w:r>
              <w:rPr>
                <w:rFonts w:cstheme="minorHAnsi"/>
                <w:b w:val="0"/>
                <w:bCs w:val="0"/>
                <w:sz w:val="24"/>
                <w:szCs w:val="24"/>
              </w:rPr>
              <w:t>The script is sufficiently commented.</w:t>
            </w:r>
          </w:p>
        </w:tc>
        <w:tc>
          <w:tcPr>
            <w:tcW w:w="1620" w:type="dxa"/>
            <w:vAlign w:val="center"/>
          </w:tcPr>
          <w:p w14:paraId="5A251264" w14:textId="77777777"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710" w:type="dxa"/>
            <w:vAlign w:val="center"/>
          </w:tcPr>
          <w:p w14:paraId="5B3F6FE7" w14:textId="007ADE92" w:rsidR="000009BE" w:rsidRPr="0062687E" w:rsidRDefault="00536733"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r>
      <w:tr w:rsidR="000009BE" w:rsidRPr="0062687E" w14:paraId="0DC4732B"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516EAAAD" w14:textId="77777777" w:rsidR="000009BE" w:rsidRPr="0062687E" w:rsidRDefault="000009BE" w:rsidP="000009BE">
            <w:pPr>
              <w:rPr>
                <w:rFonts w:cstheme="minorHAnsi"/>
                <w:b w:val="0"/>
                <w:bCs w:val="0"/>
                <w:sz w:val="24"/>
                <w:szCs w:val="24"/>
              </w:rPr>
            </w:pPr>
            <w:r>
              <w:rPr>
                <w:rFonts w:cstheme="minorHAnsi"/>
                <w:b w:val="0"/>
                <w:bCs w:val="0"/>
                <w:sz w:val="24"/>
                <w:szCs w:val="24"/>
              </w:rPr>
              <w:t>The script is written in Pythonic style.</w:t>
            </w:r>
          </w:p>
        </w:tc>
        <w:tc>
          <w:tcPr>
            <w:tcW w:w="1620" w:type="dxa"/>
            <w:vAlign w:val="center"/>
          </w:tcPr>
          <w:p w14:paraId="1D967F06" w14:textId="77777777"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710" w:type="dxa"/>
            <w:vAlign w:val="center"/>
          </w:tcPr>
          <w:p w14:paraId="3193CA4B" w14:textId="04B92FF4" w:rsidR="000009BE" w:rsidRPr="0062687E" w:rsidRDefault="00536733"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r>
      <w:tr w:rsidR="000009BE" w:rsidRPr="0062687E" w14:paraId="1C908D96"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4482FCE1" w14:textId="77777777" w:rsidR="000009BE" w:rsidRPr="0062687E" w:rsidRDefault="000009BE" w:rsidP="000009BE">
            <w:pPr>
              <w:rPr>
                <w:rFonts w:cstheme="minorHAnsi"/>
                <w:b w:val="0"/>
                <w:bCs w:val="0"/>
                <w:sz w:val="24"/>
                <w:szCs w:val="24"/>
              </w:rPr>
            </w:pPr>
            <w:r>
              <w:rPr>
                <w:rFonts w:cstheme="minorHAnsi"/>
                <w:b w:val="0"/>
                <w:bCs w:val="0"/>
                <w:sz w:val="24"/>
                <w:szCs w:val="24"/>
              </w:rPr>
              <w:t>Scripts runs with no errors.</w:t>
            </w:r>
          </w:p>
        </w:tc>
        <w:tc>
          <w:tcPr>
            <w:tcW w:w="1620" w:type="dxa"/>
            <w:vAlign w:val="center"/>
          </w:tcPr>
          <w:p w14:paraId="702C2FC8" w14:textId="04848885"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5</w:t>
            </w:r>
          </w:p>
        </w:tc>
        <w:tc>
          <w:tcPr>
            <w:tcW w:w="1710" w:type="dxa"/>
            <w:vAlign w:val="center"/>
          </w:tcPr>
          <w:p w14:paraId="6A320902" w14:textId="4B2AAB6D" w:rsidR="000009BE" w:rsidRPr="0062687E" w:rsidRDefault="00536733"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5</w:t>
            </w:r>
          </w:p>
        </w:tc>
      </w:tr>
      <w:tr w:rsidR="000009BE" w:rsidRPr="0062687E" w14:paraId="21644879"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709470A2" w14:textId="77777777" w:rsidR="000009BE" w:rsidRPr="0062687E" w:rsidRDefault="000009BE" w:rsidP="000009BE">
            <w:pPr>
              <w:rPr>
                <w:rFonts w:cstheme="minorHAnsi"/>
                <w:b w:val="0"/>
                <w:bCs w:val="0"/>
                <w:sz w:val="24"/>
                <w:szCs w:val="24"/>
              </w:rPr>
            </w:pPr>
            <w:r>
              <w:rPr>
                <w:rFonts w:cstheme="minorHAnsi"/>
                <w:b w:val="0"/>
                <w:bCs w:val="0"/>
                <w:sz w:val="24"/>
                <w:szCs w:val="24"/>
              </w:rPr>
              <w:t>Script is fully functional and runs as expected.</w:t>
            </w:r>
          </w:p>
        </w:tc>
        <w:tc>
          <w:tcPr>
            <w:tcW w:w="1620" w:type="dxa"/>
            <w:vAlign w:val="center"/>
          </w:tcPr>
          <w:p w14:paraId="09B1D916" w14:textId="2B5C972B"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5</w:t>
            </w:r>
          </w:p>
        </w:tc>
        <w:tc>
          <w:tcPr>
            <w:tcW w:w="1710" w:type="dxa"/>
            <w:vAlign w:val="center"/>
          </w:tcPr>
          <w:p w14:paraId="06E1D991" w14:textId="66568EFE" w:rsidR="000009BE" w:rsidRPr="0062687E" w:rsidRDefault="00536733"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5</w:t>
            </w:r>
          </w:p>
        </w:tc>
      </w:tr>
      <w:tr w:rsidR="000009BE" w:rsidRPr="0062687E" w14:paraId="68E841C2"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7555" w:type="dxa"/>
            <w:gridSpan w:val="2"/>
            <w:vAlign w:val="center"/>
          </w:tcPr>
          <w:p w14:paraId="1F3D17A9" w14:textId="77777777" w:rsidR="000009BE" w:rsidRPr="0062687E" w:rsidRDefault="000009BE" w:rsidP="000009BE">
            <w:pPr>
              <w:jc w:val="right"/>
              <w:rPr>
                <w:rFonts w:cstheme="minorHAnsi"/>
                <w:sz w:val="24"/>
                <w:szCs w:val="24"/>
              </w:rPr>
            </w:pPr>
            <w:r>
              <w:rPr>
                <w:rFonts w:cstheme="minorHAnsi"/>
                <w:sz w:val="24"/>
                <w:szCs w:val="24"/>
              </w:rPr>
              <w:t>Final Grade</w:t>
            </w:r>
          </w:p>
        </w:tc>
        <w:tc>
          <w:tcPr>
            <w:tcW w:w="1710" w:type="dxa"/>
            <w:vAlign w:val="center"/>
          </w:tcPr>
          <w:p w14:paraId="05C16FBC" w14:textId="7B6B7555" w:rsidR="000009BE" w:rsidRPr="0062687E" w:rsidRDefault="00536733" w:rsidP="000009BE">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00</w:t>
            </w:r>
          </w:p>
        </w:tc>
      </w:tr>
    </w:tbl>
    <w:p w14:paraId="76B64A38" w14:textId="77777777" w:rsidR="00431CDD" w:rsidRDefault="00431CDD" w:rsidP="00A4710C">
      <w:pPr>
        <w:rPr>
          <w:b/>
        </w:rPr>
      </w:pPr>
    </w:p>
    <w:sectPr w:rsidR="00431CDD" w:rsidSect="00FB39C3">
      <w:headerReference w:type="default" r:id="rId8"/>
      <w:footerReference w:type="default" r:id="rId9"/>
      <w:pgSz w:w="12240" w:h="15840"/>
      <w:pgMar w:top="144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1C098" w14:textId="77777777" w:rsidR="000E7FFA" w:rsidRDefault="000E7FFA" w:rsidP="00C053F3">
      <w:pPr>
        <w:spacing w:after="0" w:line="240" w:lineRule="auto"/>
      </w:pPr>
      <w:r>
        <w:separator/>
      </w:r>
    </w:p>
  </w:endnote>
  <w:endnote w:type="continuationSeparator" w:id="0">
    <w:p w14:paraId="3CB73653" w14:textId="77777777" w:rsidR="000E7FFA" w:rsidRDefault="000E7FFA" w:rsidP="00C05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82F25" w14:textId="736C04FA" w:rsidR="00126762" w:rsidRDefault="0082017B">
    <w:pPr>
      <w:pStyle w:val="Footer"/>
    </w:pPr>
    <w:r>
      <w:t>Arcoraci</w:t>
    </w:r>
    <w:r>
      <w:ptab w:relativeTo="margin" w:alignment="center" w:leader="none"/>
    </w:r>
    <w:r>
      <w:ptab w:relativeTo="margin" w:alignment="right" w:leader="none"/>
    </w:r>
    <w:r w:rsidR="00F86EB9">
      <w:t>Spring 22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625D8" w14:textId="77777777" w:rsidR="000E7FFA" w:rsidRDefault="000E7FFA" w:rsidP="00C053F3">
      <w:pPr>
        <w:spacing w:after="0" w:line="240" w:lineRule="auto"/>
      </w:pPr>
      <w:r>
        <w:separator/>
      </w:r>
    </w:p>
  </w:footnote>
  <w:footnote w:type="continuationSeparator" w:id="0">
    <w:p w14:paraId="4B2F658A" w14:textId="77777777" w:rsidR="000E7FFA" w:rsidRDefault="000E7FFA" w:rsidP="00C053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7CC25" w14:textId="77777777" w:rsidR="00C053F3" w:rsidRDefault="005B5FE3" w:rsidP="00506E34">
    <w:pPr>
      <w:pStyle w:val="Header"/>
      <w:ind w:right="720"/>
      <w:jc w:val="center"/>
    </w:pPr>
    <w:r>
      <w:rPr>
        <w:noProof/>
      </w:rPr>
      <w:drawing>
        <wp:inline distT="0" distB="0" distL="0" distR="0" wp14:anchorId="4F6747B7" wp14:editId="4837093A">
          <wp:extent cx="6400800" cy="776605"/>
          <wp:effectExtent l="0" t="0" r="0" b="4445"/>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77660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B669B"/>
    <w:multiLevelType w:val="hybridMultilevel"/>
    <w:tmpl w:val="500EA3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BE17130"/>
    <w:multiLevelType w:val="hybridMultilevel"/>
    <w:tmpl w:val="C6228710"/>
    <w:lvl w:ilvl="0" w:tplc="868ACD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8664FB"/>
    <w:multiLevelType w:val="hybridMultilevel"/>
    <w:tmpl w:val="956E2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763A53"/>
    <w:multiLevelType w:val="hybridMultilevel"/>
    <w:tmpl w:val="07325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983D33"/>
    <w:multiLevelType w:val="hybridMultilevel"/>
    <w:tmpl w:val="9D626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5B50FD"/>
    <w:multiLevelType w:val="hybridMultilevel"/>
    <w:tmpl w:val="EE26E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8415D1"/>
    <w:multiLevelType w:val="hybridMultilevel"/>
    <w:tmpl w:val="59AC728C"/>
    <w:lvl w:ilvl="0" w:tplc="868ACD8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FA72FA4"/>
    <w:multiLevelType w:val="hybridMultilevel"/>
    <w:tmpl w:val="BC8A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1C7EEA"/>
    <w:multiLevelType w:val="hybridMultilevel"/>
    <w:tmpl w:val="4302FC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2805AF3"/>
    <w:multiLevelType w:val="hybridMultilevel"/>
    <w:tmpl w:val="D5829B4A"/>
    <w:lvl w:ilvl="0" w:tplc="6E38F02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D14E06"/>
    <w:multiLevelType w:val="hybridMultilevel"/>
    <w:tmpl w:val="07244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647F34"/>
    <w:multiLevelType w:val="hybridMultilevel"/>
    <w:tmpl w:val="68B8E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94385544">
    <w:abstractNumId w:val="3"/>
  </w:num>
  <w:num w:numId="2" w16cid:durableId="38093392">
    <w:abstractNumId w:val="4"/>
  </w:num>
  <w:num w:numId="3" w16cid:durableId="1973096686">
    <w:abstractNumId w:val="5"/>
  </w:num>
  <w:num w:numId="4" w16cid:durableId="91899516">
    <w:abstractNumId w:val="7"/>
  </w:num>
  <w:num w:numId="5" w16cid:durableId="1859417993">
    <w:abstractNumId w:val="9"/>
  </w:num>
  <w:num w:numId="6" w16cid:durableId="1533417495">
    <w:abstractNumId w:val="0"/>
  </w:num>
  <w:num w:numId="7" w16cid:durableId="2137748423">
    <w:abstractNumId w:val="8"/>
  </w:num>
  <w:num w:numId="8" w16cid:durableId="1476335350">
    <w:abstractNumId w:val="10"/>
  </w:num>
  <w:num w:numId="9" w16cid:durableId="2098090632">
    <w:abstractNumId w:val="11"/>
  </w:num>
  <w:num w:numId="10" w16cid:durableId="1150092788">
    <w:abstractNumId w:val="2"/>
  </w:num>
  <w:num w:numId="11" w16cid:durableId="1082028455">
    <w:abstractNumId w:val="1"/>
  </w:num>
  <w:num w:numId="12" w16cid:durableId="14707036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2MDM0sTQzMTE0MbVQ0lEKTi0uzszPAykwrgUAfZBlSywAAAA="/>
  </w:docVars>
  <w:rsids>
    <w:rsidRoot w:val="00D3695B"/>
    <w:rsid w:val="000009BE"/>
    <w:rsid w:val="000012CF"/>
    <w:rsid w:val="00003DEE"/>
    <w:rsid w:val="00026E26"/>
    <w:rsid w:val="000525FC"/>
    <w:rsid w:val="0006007B"/>
    <w:rsid w:val="00071A19"/>
    <w:rsid w:val="000868F2"/>
    <w:rsid w:val="000C1291"/>
    <w:rsid w:val="000C3B7F"/>
    <w:rsid w:val="000D0079"/>
    <w:rsid w:val="000D5D3F"/>
    <w:rsid w:val="000D7B2A"/>
    <w:rsid w:val="000E1457"/>
    <w:rsid w:val="000E7FFA"/>
    <w:rsid w:val="00107D8B"/>
    <w:rsid w:val="0012421F"/>
    <w:rsid w:val="00126762"/>
    <w:rsid w:val="001322B6"/>
    <w:rsid w:val="0014213A"/>
    <w:rsid w:val="00147283"/>
    <w:rsid w:val="00156399"/>
    <w:rsid w:val="0015762A"/>
    <w:rsid w:val="00163A4C"/>
    <w:rsid w:val="00183FB7"/>
    <w:rsid w:val="00190D81"/>
    <w:rsid w:val="001A0B8E"/>
    <w:rsid w:val="001C52EE"/>
    <w:rsid w:val="001D26FE"/>
    <w:rsid w:val="001F054E"/>
    <w:rsid w:val="00200C6C"/>
    <w:rsid w:val="002053B3"/>
    <w:rsid w:val="002137F0"/>
    <w:rsid w:val="00236E98"/>
    <w:rsid w:val="0028706A"/>
    <w:rsid w:val="002952C5"/>
    <w:rsid w:val="002C18C4"/>
    <w:rsid w:val="003044A8"/>
    <w:rsid w:val="003228F2"/>
    <w:rsid w:val="0033056F"/>
    <w:rsid w:val="00354699"/>
    <w:rsid w:val="00356F0C"/>
    <w:rsid w:val="003A79ED"/>
    <w:rsid w:val="003D5085"/>
    <w:rsid w:val="00402F42"/>
    <w:rsid w:val="0041265D"/>
    <w:rsid w:val="00412949"/>
    <w:rsid w:val="004162B1"/>
    <w:rsid w:val="00431CDD"/>
    <w:rsid w:val="00451CE3"/>
    <w:rsid w:val="00455C60"/>
    <w:rsid w:val="0047096D"/>
    <w:rsid w:val="004A74A2"/>
    <w:rsid w:val="004D49ED"/>
    <w:rsid w:val="00506E34"/>
    <w:rsid w:val="00536733"/>
    <w:rsid w:val="00551EDB"/>
    <w:rsid w:val="005566F7"/>
    <w:rsid w:val="005612E5"/>
    <w:rsid w:val="0059265B"/>
    <w:rsid w:val="00596AD8"/>
    <w:rsid w:val="005B2782"/>
    <w:rsid w:val="005B5FE3"/>
    <w:rsid w:val="005C7BD1"/>
    <w:rsid w:val="005E24CC"/>
    <w:rsid w:val="00600B4F"/>
    <w:rsid w:val="006479BF"/>
    <w:rsid w:val="00657652"/>
    <w:rsid w:val="006A45A1"/>
    <w:rsid w:val="006A78D7"/>
    <w:rsid w:val="006B754A"/>
    <w:rsid w:val="006E723E"/>
    <w:rsid w:val="00703B8F"/>
    <w:rsid w:val="00726968"/>
    <w:rsid w:val="00733F3E"/>
    <w:rsid w:val="00734EA4"/>
    <w:rsid w:val="00777DAA"/>
    <w:rsid w:val="00792683"/>
    <w:rsid w:val="00797F01"/>
    <w:rsid w:val="007A5CB7"/>
    <w:rsid w:val="007B1A80"/>
    <w:rsid w:val="007C435A"/>
    <w:rsid w:val="007E12AD"/>
    <w:rsid w:val="00807F80"/>
    <w:rsid w:val="00811374"/>
    <w:rsid w:val="0082017B"/>
    <w:rsid w:val="008448B3"/>
    <w:rsid w:val="00850020"/>
    <w:rsid w:val="008509A5"/>
    <w:rsid w:val="0086719C"/>
    <w:rsid w:val="00885FA1"/>
    <w:rsid w:val="008A1F6E"/>
    <w:rsid w:val="008F3B3D"/>
    <w:rsid w:val="009116A4"/>
    <w:rsid w:val="00921286"/>
    <w:rsid w:val="00963B44"/>
    <w:rsid w:val="009817B5"/>
    <w:rsid w:val="00983DA5"/>
    <w:rsid w:val="009863A5"/>
    <w:rsid w:val="00987033"/>
    <w:rsid w:val="00992382"/>
    <w:rsid w:val="009C6F9F"/>
    <w:rsid w:val="009F5442"/>
    <w:rsid w:val="00A06BE4"/>
    <w:rsid w:val="00A335CA"/>
    <w:rsid w:val="00A4710C"/>
    <w:rsid w:val="00A47B20"/>
    <w:rsid w:val="00A67168"/>
    <w:rsid w:val="00A96482"/>
    <w:rsid w:val="00AA0934"/>
    <w:rsid w:val="00AA12AF"/>
    <w:rsid w:val="00AD7CFA"/>
    <w:rsid w:val="00AE7EB7"/>
    <w:rsid w:val="00B12689"/>
    <w:rsid w:val="00B37B80"/>
    <w:rsid w:val="00B449FF"/>
    <w:rsid w:val="00B47396"/>
    <w:rsid w:val="00B47FC5"/>
    <w:rsid w:val="00B550D0"/>
    <w:rsid w:val="00BA5474"/>
    <w:rsid w:val="00BC0796"/>
    <w:rsid w:val="00BC1ED4"/>
    <w:rsid w:val="00BC29C2"/>
    <w:rsid w:val="00BE4E36"/>
    <w:rsid w:val="00BF0740"/>
    <w:rsid w:val="00C053F3"/>
    <w:rsid w:val="00C95BF6"/>
    <w:rsid w:val="00CA11AC"/>
    <w:rsid w:val="00CB2950"/>
    <w:rsid w:val="00CB5355"/>
    <w:rsid w:val="00CB56BE"/>
    <w:rsid w:val="00CD5F75"/>
    <w:rsid w:val="00CD79B5"/>
    <w:rsid w:val="00CE5D67"/>
    <w:rsid w:val="00CF59A7"/>
    <w:rsid w:val="00CF6E61"/>
    <w:rsid w:val="00D117F0"/>
    <w:rsid w:val="00D1516D"/>
    <w:rsid w:val="00D3695B"/>
    <w:rsid w:val="00D53B52"/>
    <w:rsid w:val="00D64E84"/>
    <w:rsid w:val="00D878B5"/>
    <w:rsid w:val="00DA68F5"/>
    <w:rsid w:val="00DC14E4"/>
    <w:rsid w:val="00E104A6"/>
    <w:rsid w:val="00E10873"/>
    <w:rsid w:val="00E319C6"/>
    <w:rsid w:val="00E331A9"/>
    <w:rsid w:val="00E41E11"/>
    <w:rsid w:val="00E63C42"/>
    <w:rsid w:val="00E72770"/>
    <w:rsid w:val="00E8508C"/>
    <w:rsid w:val="00E97319"/>
    <w:rsid w:val="00EB29C2"/>
    <w:rsid w:val="00EC6130"/>
    <w:rsid w:val="00ED11D5"/>
    <w:rsid w:val="00F04504"/>
    <w:rsid w:val="00F32BD3"/>
    <w:rsid w:val="00F35CEE"/>
    <w:rsid w:val="00F71CE4"/>
    <w:rsid w:val="00F86EB9"/>
    <w:rsid w:val="00F87B20"/>
    <w:rsid w:val="00FB1E2D"/>
    <w:rsid w:val="00FB39C3"/>
    <w:rsid w:val="00FB729C"/>
    <w:rsid w:val="00FC47EF"/>
    <w:rsid w:val="00FC4B7B"/>
    <w:rsid w:val="00FC68DC"/>
    <w:rsid w:val="00FD07CB"/>
    <w:rsid w:val="00FD1984"/>
    <w:rsid w:val="00FE7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0BD047"/>
  <w15:docId w15:val="{27AEE070-E7F8-4300-A9FF-25989446E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28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6719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9648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228F2"/>
    <w:pPr>
      <w:spacing w:after="0" w:line="240" w:lineRule="auto"/>
    </w:pPr>
  </w:style>
  <w:style w:type="character" w:customStyle="1" w:styleId="Heading1Char">
    <w:name w:val="Heading 1 Char"/>
    <w:basedOn w:val="DefaultParagraphFont"/>
    <w:link w:val="Heading1"/>
    <w:uiPriority w:val="9"/>
    <w:rsid w:val="003228F2"/>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322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E4E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4E36"/>
    <w:rPr>
      <w:rFonts w:ascii="Tahoma" w:hAnsi="Tahoma" w:cs="Tahoma"/>
      <w:sz w:val="16"/>
      <w:szCs w:val="16"/>
    </w:rPr>
  </w:style>
  <w:style w:type="paragraph" w:styleId="ListParagraph">
    <w:name w:val="List Paragraph"/>
    <w:basedOn w:val="Normal"/>
    <w:uiPriority w:val="34"/>
    <w:qFormat/>
    <w:rsid w:val="00BE4E36"/>
    <w:pPr>
      <w:ind w:left="720"/>
      <w:contextualSpacing/>
    </w:pPr>
  </w:style>
  <w:style w:type="paragraph" w:styleId="Header">
    <w:name w:val="header"/>
    <w:basedOn w:val="Normal"/>
    <w:link w:val="HeaderChar"/>
    <w:uiPriority w:val="99"/>
    <w:unhideWhenUsed/>
    <w:rsid w:val="00C053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53F3"/>
  </w:style>
  <w:style w:type="paragraph" w:styleId="Footer">
    <w:name w:val="footer"/>
    <w:basedOn w:val="Normal"/>
    <w:link w:val="FooterChar"/>
    <w:uiPriority w:val="99"/>
    <w:unhideWhenUsed/>
    <w:rsid w:val="00C053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53F3"/>
  </w:style>
  <w:style w:type="paragraph" w:customStyle="1" w:styleId="DocumentLabel">
    <w:name w:val="Document Label"/>
    <w:next w:val="Normal"/>
    <w:rsid w:val="00C053F3"/>
    <w:pPr>
      <w:pBdr>
        <w:top w:val="double" w:sz="6" w:space="8" w:color="808080"/>
        <w:bottom w:val="double" w:sz="6" w:space="8" w:color="808080"/>
      </w:pBdr>
      <w:spacing w:after="40" w:line="240" w:lineRule="atLeast"/>
      <w:jc w:val="center"/>
    </w:pPr>
    <w:rPr>
      <w:rFonts w:ascii="Garamond" w:eastAsia="Times New Roman" w:hAnsi="Garamond" w:cs="Times New Roman"/>
      <w:b/>
      <w:caps/>
      <w:spacing w:val="20"/>
      <w:sz w:val="18"/>
      <w:szCs w:val="20"/>
    </w:rPr>
  </w:style>
  <w:style w:type="character" w:customStyle="1" w:styleId="Heading2Char">
    <w:name w:val="Heading 2 Char"/>
    <w:basedOn w:val="DefaultParagraphFont"/>
    <w:link w:val="Heading2"/>
    <w:uiPriority w:val="9"/>
    <w:rsid w:val="008671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96482"/>
    <w:rPr>
      <w:rFonts w:asciiTheme="majorHAnsi" w:eastAsiaTheme="majorEastAsia" w:hAnsiTheme="majorHAnsi" w:cstheme="majorBidi"/>
      <w:b/>
      <w:bCs/>
      <w:color w:val="4F81BD" w:themeColor="accent1"/>
    </w:rPr>
  </w:style>
  <w:style w:type="table" w:styleId="LightList">
    <w:name w:val="Light List"/>
    <w:basedOn w:val="TableNormal"/>
    <w:uiPriority w:val="61"/>
    <w:rsid w:val="000868F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402F42"/>
    <w:rPr>
      <w:color w:val="0000FF" w:themeColor="hyperlink"/>
      <w:u w:val="single"/>
    </w:rPr>
  </w:style>
  <w:style w:type="character" w:styleId="Strong">
    <w:name w:val="Strong"/>
    <w:basedOn w:val="DefaultParagraphFont"/>
    <w:uiPriority w:val="22"/>
    <w:qFormat/>
    <w:rsid w:val="00734EA4"/>
    <w:rPr>
      <w:b/>
      <w:bCs/>
    </w:rPr>
  </w:style>
  <w:style w:type="character" w:styleId="Emphasis">
    <w:name w:val="Emphasis"/>
    <w:basedOn w:val="DefaultParagraphFont"/>
    <w:uiPriority w:val="20"/>
    <w:qFormat/>
    <w:rsid w:val="00E97319"/>
    <w:rPr>
      <w:i/>
      <w:iCs/>
    </w:rPr>
  </w:style>
  <w:style w:type="table" w:styleId="GridTable1Light-Accent6">
    <w:name w:val="Grid Table 1 Light Accent 6"/>
    <w:basedOn w:val="TableNormal"/>
    <w:uiPriority w:val="46"/>
    <w:rsid w:val="00E97319"/>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36</Words>
  <Characters>249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ructor1</dc:creator>
  <cp:lastModifiedBy>Gavin Fletcher (RIT Student)</cp:lastModifiedBy>
  <cp:revision>2</cp:revision>
  <cp:lastPrinted>2018-09-24T16:49:00Z</cp:lastPrinted>
  <dcterms:created xsi:type="dcterms:W3CDTF">2023-11-08T21:41:00Z</dcterms:created>
  <dcterms:modified xsi:type="dcterms:W3CDTF">2023-11-08T21:41:00Z</dcterms:modified>
</cp:coreProperties>
</file>